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FBEF6" w14:textId="345D1565" w:rsidR="00B532A6" w:rsidRDefault="008D4442" w:rsidP="00306415">
      <w:pPr>
        <w:pStyle w:val="Title"/>
      </w:pPr>
      <w:sdt>
        <w:sdtPr>
          <w:alias w:val="Subject"/>
          <w:tag w:val=""/>
          <w:id w:val="313533397"/>
          <w:lock w:val="sdtContentLocked"/>
          <w:placeholder>
            <w:docPart w:val="E0C1A4563F3B4843B6CCF72BE60DA90A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1370BC">
            <w:t>Advanced Scripting</w:t>
          </w:r>
        </w:sdtContent>
      </w:sdt>
      <w:r w:rsidR="005A133D">
        <w:t xml:space="preserve"> </w:t>
      </w:r>
      <w:r w:rsidR="005A133D">
        <w:br/>
      </w:r>
      <w:sdt>
        <w:sdtPr>
          <w:alias w:val="Title"/>
          <w:tag w:val=""/>
          <w:id w:val="1406417971"/>
          <w:lock w:val="sdtContentLocked"/>
          <w:placeholder>
            <w:docPart w:val="CA52442E41DD4475ACFA097AF54F93E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6953C7">
            <w:t>Writing Scripts</w:t>
          </w:r>
        </w:sdtContent>
      </w:sdt>
    </w:p>
    <w:p w14:paraId="6E34C7CF" w14:textId="416F643F" w:rsidR="007B7D7D" w:rsidRPr="00735FF5" w:rsidRDefault="00DF5C81" w:rsidP="00735FF5">
      <w:pPr>
        <w:rPr>
          <w:i/>
          <w:iCs/>
          <w:color w:val="404040" w:themeColor="text1" w:themeTint="BF"/>
        </w:rPr>
      </w:pPr>
      <w:r w:rsidRPr="00DF5C81">
        <w:rPr>
          <w:rStyle w:val="SubtleEmphasis"/>
        </w:rPr>
        <w:t xml:space="preserve">Last Updated: </w:t>
      </w:r>
      <w:r w:rsidRPr="00DF5C81">
        <w:rPr>
          <w:rStyle w:val="SubtleEmphasis"/>
        </w:rPr>
        <w:fldChar w:fldCharType="begin"/>
      </w:r>
      <w:r w:rsidRPr="00DF5C81">
        <w:rPr>
          <w:rStyle w:val="SubtleEmphasis"/>
        </w:rPr>
        <w:instrText xml:space="preserve"> SAVEDATE  \@ "M/d/yyyy h:mm am/pm"  \* MERGEFORMAT </w:instrText>
      </w:r>
      <w:r w:rsidRPr="00DF5C81">
        <w:rPr>
          <w:rStyle w:val="SubtleEmphasis"/>
        </w:rPr>
        <w:fldChar w:fldCharType="separate"/>
      </w:r>
      <w:r w:rsidR="00DE5B72">
        <w:rPr>
          <w:rStyle w:val="SubtleEmphasis"/>
          <w:noProof/>
        </w:rPr>
        <w:t>5/20/2020 9:50 PM</w:t>
      </w:r>
      <w:r w:rsidRPr="00DF5C81">
        <w:rPr>
          <w:rStyle w:val="SubtleEmphasis"/>
        </w:rPr>
        <w:fldChar w:fldCharType="end"/>
      </w:r>
      <w:r w:rsidR="001A311D">
        <w:rPr>
          <w:rStyle w:val="SubtleEmphasis"/>
        </w:rPr>
        <w:t xml:space="preserve"> Version </w:t>
      </w:r>
      <w:r w:rsidR="00982657">
        <w:rPr>
          <w:rStyle w:val="SubtleEmphasis"/>
        </w:rPr>
        <w:fldChar w:fldCharType="begin"/>
      </w:r>
      <w:r w:rsidR="00982657">
        <w:rPr>
          <w:rStyle w:val="SubtleEmphasis"/>
        </w:rPr>
        <w:instrText xml:space="preserve"> DOCPROPERTY  Version  \* MERGEFORMAT </w:instrText>
      </w:r>
      <w:r w:rsidR="00982657">
        <w:rPr>
          <w:rStyle w:val="SubtleEmphasis"/>
        </w:rPr>
        <w:fldChar w:fldCharType="separate"/>
      </w:r>
      <w:r w:rsidR="00CC1E46">
        <w:rPr>
          <w:rStyle w:val="SubtleEmphasis"/>
        </w:rPr>
        <w:t>1</w:t>
      </w:r>
      <w:r w:rsidR="00982657">
        <w:rPr>
          <w:rStyle w:val="SubtleEmphasis"/>
        </w:rPr>
        <w:fldChar w:fldCharType="end"/>
      </w:r>
      <w:r w:rsidR="007768E7">
        <w:rPr>
          <w:rStyle w:val="SubtleEmphasis"/>
        </w:rPr>
        <w:br/>
        <w:t xml:space="preserve">Document Prepared for: </w:t>
      </w:r>
      <w:r w:rsidR="007768E7">
        <w:rPr>
          <w:rStyle w:val="SubtleEmphasis"/>
        </w:rPr>
        <w:fldChar w:fldCharType="begin"/>
      </w:r>
      <w:r w:rsidR="007768E7">
        <w:rPr>
          <w:rStyle w:val="SubtleEmphasis"/>
        </w:rPr>
        <w:instrText xml:space="preserve"> DOCPROPERTY  PreparedFor  \* MERGEFORMAT </w:instrText>
      </w:r>
      <w:r w:rsidR="007768E7">
        <w:rPr>
          <w:rStyle w:val="SubtleEmphasis"/>
        </w:rPr>
        <w:fldChar w:fldCharType="separate"/>
      </w:r>
      <w:r w:rsidR="00CC1E46">
        <w:rPr>
          <w:rStyle w:val="SubtleEmphasis"/>
        </w:rPr>
        <w:t>CIT361 Student</w:t>
      </w:r>
      <w:r w:rsidR="007768E7">
        <w:rPr>
          <w:rStyle w:val="SubtleEmphasis"/>
        </w:rPr>
        <w:fldChar w:fldCharType="end"/>
      </w:r>
    </w:p>
    <w:p w14:paraId="3A7FBEF7" w14:textId="77777777" w:rsidR="00B34AD3" w:rsidRDefault="00B34AD3" w:rsidP="008326EE">
      <w:pPr>
        <w:pStyle w:val="Heading1"/>
      </w:pPr>
      <w:r>
        <w:t>Instructions</w:t>
      </w:r>
    </w:p>
    <w:p w14:paraId="3A7FBEF8" w14:textId="28F68E40" w:rsidR="00B34AD3" w:rsidRPr="00B34AD3" w:rsidRDefault="00FB7FF4" w:rsidP="00B34AD3">
      <w:r>
        <w:t>For this exercise you will write and submit a PowerShell script.</w:t>
      </w:r>
    </w:p>
    <w:p w14:paraId="3A7FBEF9" w14:textId="70D0FBE4" w:rsidR="00306415" w:rsidRDefault="00306415" w:rsidP="008326EE">
      <w:pPr>
        <w:pStyle w:val="Heading1"/>
      </w:pPr>
      <w:r>
        <w:t>Overview</w:t>
      </w:r>
    </w:p>
    <w:p w14:paraId="1C5C4F65" w14:textId="027808EB" w:rsidR="00EC2740" w:rsidRPr="00EC2740" w:rsidRDefault="00A75927" w:rsidP="00EC2740">
      <w:r>
        <w:t>You wi</w:t>
      </w:r>
      <w:r w:rsidR="00FB7FF4">
        <w:t>l</w:t>
      </w:r>
      <w:r>
        <w:t xml:space="preserve">l write your first PowerShell script </w:t>
      </w:r>
      <w:r w:rsidR="00FB7FF4">
        <w:t>in this exercise</w:t>
      </w:r>
      <w:r w:rsidR="00FA41E4">
        <w:t>.</w:t>
      </w:r>
    </w:p>
    <w:p w14:paraId="22AC096E" w14:textId="4ED6B618" w:rsidR="00EC2740" w:rsidRDefault="00EC2740" w:rsidP="00EC2740">
      <w:pPr>
        <w:pStyle w:val="Heading1"/>
      </w:pPr>
      <w:r>
        <w:t>Requirements</w:t>
      </w:r>
    </w:p>
    <w:p w14:paraId="1E148851" w14:textId="4A5E7559" w:rsidR="0034584A" w:rsidRDefault="00686AD6" w:rsidP="007F5751">
      <w:pPr>
        <w:pStyle w:val="ListParagraph"/>
        <w:numPr>
          <w:ilvl w:val="0"/>
          <w:numId w:val="7"/>
        </w:numPr>
      </w:pPr>
      <w:r>
        <w:t xml:space="preserve">Windows </w:t>
      </w:r>
      <w:r w:rsidR="0034584A">
        <w:t>PowerShell</w:t>
      </w:r>
    </w:p>
    <w:p w14:paraId="17789EF2" w14:textId="078EDE64" w:rsidR="00FE334B" w:rsidRPr="0034584A" w:rsidRDefault="007F5751" w:rsidP="00FE334B">
      <w:pPr>
        <w:pStyle w:val="ListParagraph"/>
        <w:numPr>
          <w:ilvl w:val="0"/>
          <w:numId w:val="7"/>
        </w:numPr>
      </w:pPr>
      <w:r>
        <w:t>PowerShell ISE</w:t>
      </w:r>
    </w:p>
    <w:p w14:paraId="2E4942CC" w14:textId="1F3AF9EF" w:rsidR="00133C39" w:rsidRDefault="00133C39" w:rsidP="00133C39">
      <w:pPr>
        <w:pStyle w:val="Heading1"/>
      </w:pPr>
      <w:r>
        <w:t>Task 1—</w:t>
      </w:r>
      <w:r w:rsidR="00367C89">
        <w:t>Write your script</w:t>
      </w:r>
    </w:p>
    <w:p w14:paraId="4B94626D" w14:textId="75668502" w:rsidR="00133C39" w:rsidRDefault="006B2517" w:rsidP="00133C39">
      <w:r>
        <w:t xml:space="preserve">Write a modified Hello </w:t>
      </w:r>
      <w:r w:rsidR="00DE5B72">
        <w:t>W</w:t>
      </w:r>
      <w:r>
        <w:t>orld script that asks for the user’s name and the</w:t>
      </w:r>
      <w:r w:rsidR="001533DF">
        <w:t xml:space="preserve">n </w:t>
      </w:r>
      <w:r>
        <w:t>greets them</w:t>
      </w:r>
      <w:r w:rsidR="001533DF">
        <w:t xml:space="preserve"> with the current date and time.</w:t>
      </w:r>
    </w:p>
    <w:p w14:paraId="1690D308" w14:textId="19ACF430" w:rsidR="00133C39" w:rsidRDefault="00133C39" w:rsidP="00133C39">
      <w:pPr>
        <w:pStyle w:val="Heading2"/>
      </w:pPr>
      <w:r>
        <w:t>Steps</w:t>
      </w:r>
    </w:p>
    <w:p w14:paraId="006CDD33" w14:textId="417171A4" w:rsidR="007747E9" w:rsidRDefault="00686AD6" w:rsidP="00FE334B">
      <w:pPr>
        <w:pStyle w:val="ListParagraph"/>
        <w:numPr>
          <w:ilvl w:val="0"/>
          <w:numId w:val="8"/>
        </w:numPr>
      </w:pPr>
      <w:r>
        <w:t xml:space="preserve">Open the </w:t>
      </w:r>
      <w:r w:rsidR="00A87AF2">
        <w:t>PowerShell ISE.</w:t>
      </w:r>
    </w:p>
    <w:p w14:paraId="551DDD43" w14:textId="66C57DA1" w:rsidR="00A87AF2" w:rsidRDefault="00A87AF2" w:rsidP="00FE334B">
      <w:pPr>
        <w:pStyle w:val="ListParagraph"/>
        <w:numPr>
          <w:ilvl w:val="0"/>
          <w:numId w:val="8"/>
        </w:numPr>
      </w:pPr>
      <w:r>
        <w:t>Create a new document.</w:t>
      </w:r>
    </w:p>
    <w:p w14:paraId="560F412B" w14:textId="5B53849D" w:rsidR="004642FE" w:rsidRPr="004642FE" w:rsidRDefault="001D5169" w:rsidP="00A33521">
      <w:pPr>
        <w:pStyle w:val="ListParagraph"/>
        <w:numPr>
          <w:ilvl w:val="0"/>
          <w:numId w:val="8"/>
        </w:num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6400"/>
          <w:sz w:val="18"/>
          <w:szCs w:val="18"/>
        </w:rPr>
      </w:pPr>
      <w:r>
        <w:t>Each script you write for class must contain the following comment block at the top of the script</w:t>
      </w:r>
      <w:r w:rsidR="00A87AF2">
        <w:t>.</w:t>
      </w:r>
      <w:r w:rsidR="00C94EF5">
        <w:t xml:space="preserve"> </w:t>
      </w:r>
      <w:r w:rsidR="00A87AF2">
        <w:t xml:space="preserve">This is </w:t>
      </w:r>
      <w:r w:rsidR="00174466">
        <w:t xml:space="preserve">your signature </w:t>
      </w:r>
      <w:r w:rsidR="00A87AF2">
        <w:t xml:space="preserve">and affirmation </w:t>
      </w:r>
      <w:r w:rsidR="00174466">
        <w:t>that this sc</w:t>
      </w:r>
      <w:r w:rsidR="00242E90">
        <w:t>r</w:t>
      </w:r>
      <w:r w:rsidR="00174466">
        <w:t>ipt is of your own authorship and not copied from any</w:t>
      </w:r>
      <w:r w:rsidR="00242E90">
        <w:t xml:space="preserve"> other source.</w:t>
      </w:r>
    </w:p>
    <w:p w14:paraId="78A501D6" w14:textId="5A476A50" w:rsidR="00A33521" w:rsidRPr="00BC25CB" w:rsidRDefault="00242E90" w:rsidP="00BE2C56">
      <w:pPr>
        <w:pStyle w:val="ListParagraph"/>
        <w:numPr>
          <w:ilvl w:val="1"/>
          <w:numId w:val="8"/>
        </w:num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006400"/>
          <w:sz w:val="18"/>
          <w:szCs w:val="18"/>
        </w:rPr>
      </w:pPr>
      <w:r>
        <w:t xml:space="preserve">At the top of your script </w:t>
      </w:r>
      <w:r w:rsidR="00A33521">
        <w:t>Enter</w:t>
      </w:r>
      <w:r w:rsidR="00FB5485">
        <w:t xml:space="preserve"> </w:t>
      </w:r>
      <w:r w:rsidR="00A33521">
        <w:br/>
      </w:r>
      <w:r w:rsidR="00A33521" w:rsidRPr="002B6FB7">
        <w:rPr>
          <w:rStyle w:val="CommandChar"/>
          <w:color w:val="70AD47" w:themeColor="accent6"/>
        </w:rPr>
        <w:t>&lt;#</w:t>
      </w:r>
      <w:r w:rsidR="00BC25CB" w:rsidRPr="002B6FB7">
        <w:rPr>
          <w:rStyle w:val="CommandChar"/>
          <w:color w:val="70AD47" w:themeColor="accent6"/>
        </w:rPr>
        <w:br/>
      </w:r>
      <w:r w:rsidR="00A33521" w:rsidRPr="002B6FB7">
        <w:rPr>
          <w:rStyle w:val="CommandChar"/>
          <w:color w:val="70AD47" w:themeColor="accent6"/>
        </w:rPr>
        <w:t xml:space="preserve">Program </w:t>
      </w:r>
      <w:proofErr w:type="gramStart"/>
      <w:r w:rsidR="00A33521" w:rsidRPr="002B6FB7">
        <w:rPr>
          <w:rStyle w:val="CommandChar"/>
          <w:color w:val="70AD47" w:themeColor="accent6"/>
        </w:rPr>
        <w:t>Name :</w:t>
      </w:r>
      <w:proofErr w:type="gramEnd"/>
      <w:r w:rsidR="00A33521" w:rsidRPr="002B6FB7">
        <w:rPr>
          <w:rStyle w:val="CommandChar"/>
          <w:color w:val="70AD47" w:themeColor="accent6"/>
        </w:rPr>
        <w:t xml:space="preserve"> &lt;program&gt;</w:t>
      </w:r>
      <w:r w:rsidR="00BC25CB" w:rsidRPr="002B6FB7">
        <w:rPr>
          <w:rStyle w:val="CommandChar"/>
          <w:color w:val="70AD47" w:themeColor="accent6"/>
        </w:rPr>
        <w:br/>
      </w:r>
      <w:r w:rsidR="00A33521" w:rsidRPr="002B6FB7">
        <w:rPr>
          <w:rStyle w:val="CommandChar"/>
          <w:color w:val="70AD47" w:themeColor="accent6"/>
        </w:rPr>
        <w:t>Date: &lt;datecreated&gt;</w:t>
      </w:r>
      <w:r w:rsidR="00BC25CB" w:rsidRPr="002B6FB7">
        <w:rPr>
          <w:rStyle w:val="CommandChar"/>
          <w:color w:val="70AD47" w:themeColor="accent6"/>
        </w:rPr>
        <w:br/>
      </w:r>
      <w:r w:rsidR="00A33521" w:rsidRPr="002B6FB7">
        <w:rPr>
          <w:rStyle w:val="CommandChar"/>
          <w:color w:val="70AD47" w:themeColor="accent6"/>
        </w:rPr>
        <w:t>Author: &lt;yourname&gt;</w:t>
      </w:r>
      <w:r w:rsidR="00BC25CB" w:rsidRPr="002B6FB7">
        <w:rPr>
          <w:rStyle w:val="CommandChar"/>
          <w:color w:val="70AD47" w:themeColor="accent6"/>
        </w:rPr>
        <w:br/>
      </w:r>
      <w:r w:rsidR="00A33521" w:rsidRPr="002B6FB7">
        <w:rPr>
          <w:rStyle w:val="CommandChar"/>
          <w:color w:val="70AD47" w:themeColor="accent6"/>
        </w:rPr>
        <w:t>Co</w:t>
      </w:r>
      <w:r w:rsidR="00BE0931">
        <w:rPr>
          <w:rStyle w:val="CommandChar"/>
          <w:color w:val="70AD47" w:themeColor="accent6"/>
        </w:rPr>
        <w:t>u</w:t>
      </w:r>
      <w:r w:rsidR="00A33521" w:rsidRPr="002B6FB7">
        <w:rPr>
          <w:rStyle w:val="CommandChar"/>
          <w:color w:val="70AD47" w:themeColor="accent6"/>
        </w:rPr>
        <w:t>rse: CIT361</w:t>
      </w:r>
      <w:r w:rsidR="00BC25CB" w:rsidRPr="002B6FB7">
        <w:rPr>
          <w:rStyle w:val="CommandChar"/>
          <w:color w:val="70AD47" w:themeColor="accent6"/>
        </w:rPr>
        <w:br/>
      </w:r>
      <w:r w:rsidR="00A33521" w:rsidRPr="002B6FB7">
        <w:rPr>
          <w:rStyle w:val="CommandChar"/>
          <w:color w:val="70AD47" w:themeColor="accent6"/>
        </w:rPr>
        <w:t>I, &lt;yourname&gt;, affirm that I wrote this script as original work completed by me.</w:t>
      </w:r>
      <w:r w:rsidR="00BC25CB" w:rsidRPr="002B6FB7">
        <w:rPr>
          <w:rStyle w:val="CommandChar"/>
          <w:color w:val="70AD47" w:themeColor="accent6"/>
        </w:rPr>
        <w:br/>
      </w:r>
      <w:r w:rsidR="00A33521" w:rsidRPr="002B6FB7">
        <w:rPr>
          <w:rStyle w:val="CommandChar"/>
          <w:color w:val="70AD47" w:themeColor="accent6"/>
        </w:rPr>
        <w:t>#&gt;</w:t>
      </w:r>
      <w:r w:rsidR="00A33521" w:rsidRPr="002B6FB7">
        <w:rPr>
          <w:rFonts w:ascii="Lucida Console" w:hAnsi="Lucida Console" w:cs="Lucida Console"/>
          <w:color w:val="70AD47" w:themeColor="accent6"/>
          <w:sz w:val="18"/>
          <w:szCs w:val="18"/>
        </w:rPr>
        <w:t xml:space="preserve"> </w:t>
      </w:r>
    </w:p>
    <w:p w14:paraId="4FC46DC7" w14:textId="536D31AD" w:rsidR="00BE2C56" w:rsidRDefault="00FB5485" w:rsidP="00BE2C56">
      <w:pPr>
        <w:pStyle w:val="ListParagraph"/>
        <w:numPr>
          <w:ilvl w:val="2"/>
          <w:numId w:val="8"/>
        </w:numPr>
      </w:pPr>
      <w:r>
        <w:t xml:space="preserve">Replace </w:t>
      </w:r>
      <w:r w:rsidR="008F1483">
        <w:br/>
      </w:r>
      <w:r>
        <w:t>&lt;program&gt; with hello.ps1</w:t>
      </w:r>
      <w:r w:rsidR="008F1483">
        <w:br/>
        <w:t>&lt;date</w:t>
      </w:r>
      <w:r w:rsidR="00BE0931">
        <w:t>c</w:t>
      </w:r>
      <w:r w:rsidR="008F1483">
        <w:t>reated&gt; with the current date</w:t>
      </w:r>
      <w:r w:rsidR="008F1483">
        <w:br/>
        <w:t>&lt;yourname&gt; with your full name</w:t>
      </w:r>
    </w:p>
    <w:p w14:paraId="4CFC8ECE" w14:textId="4FB2966F" w:rsidR="00133C39" w:rsidRDefault="004C35BF" w:rsidP="00133C39">
      <w:pPr>
        <w:pStyle w:val="ListParagraph"/>
        <w:numPr>
          <w:ilvl w:val="0"/>
          <w:numId w:val="8"/>
        </w:numPr>
      </w:pPr>
      <w:r>
        <w:t xml:space="preserve">You can use the read-host command to </w:t>
      </w:r>
      <w:r w:rsidR="008441C1">
        <w:t>get user input.  Write the following code</w:t>
      </w:r>
      <w:r w:rsidR="00B2328F">
        <w:t xml:space="preserve"> below your signature block</w:t>
      </w:r>
      <w:r w:rsidR="008441C1">
        <w:t>.</w:t>
      </w:r>
      <w:r w:rsidR="00B2328F">
        <w:br/>
      </w:r>
      <w:r w:rsidR="0012581A" w:rsidRPr="0012581A">
        <w:rPr>
          <w:rStyle w:val="CommandChar"/>
        </w:rPr>
        <w:t xml:space="preserve">'Hello </w:t>
      </w:r>
      <w:r w:rsidR="00747770">
        <w:rPr>
          <w:rStyle w:val="CommandChar"/>
        </w:rPr>
        <w:t>w</w:t>
      </w:r>
      <w:r w:rsidR="0012581A" w:rsidRPr="0012581A">
        <w:rPr>
          <w:rStyle w:val="CommandChar"/>
        </w:rPr>
        <w:t xml:space="preserve">onderful </w:t>
      </w:r>
      <w:r w:rsidR="00747770">
        <w:rPr>
          <w:rStyle w:val="CommandChar"/>
        </w:rPr>
        <w:t>w</w:t>
      </w:r>
      <w:r w:rsidR="0012581A" w:rsidRPr="0012581A">
        <w:rPr>
          <w:rStyle w:val="CommandChar"/>
        </w:rPr>
        <w:t>or</w:t>
      </w:r>
      <w:r w:rsidR="00747770">
        <w:rPr>
          <w:rStyle w:val="CommandChar"/>
        </w:rPr>
        <w:t>l</w:t>
      </w:r>
      <w:r w:rsidR="0012581A" w:rsidRPr="0012581A">
        <w:rPr>
          <w:rStyle w:val="CommandChar"/>
        </w:rPr>
        <w:t>d!'</w:t>
      </w:r>
      <w:r w:rsidR="0012581A" w:rsidRPr="0012581A">
        <w:rPr>
          <w:rStyle w:val="CommandChar"/>
        </w:rPr>
        <w:br/>
      </w:r>
      <w:r w:rsidR="0012581A" w:rsidRPr="0012581A">
        <w:rPr>
          <w:rStyle w:val="CommandChar"/>
        </w:rPr>
        <w:lastRenderedPageBreak/>
        <w:t>$name=Read-host "What is your name?"</w:t>
      </w:r>
      <w:r w:rsidR="0012581A" w:rsidRPr="0012581A">
        <w:rPr>
          <w:rStyle w:val="CommandChar"/>
        </w:rPr>
        <w:br/>
        <w:t>Write-Host "Good day $name. It is $(Get-Date)."</w:t>
      </w:r>
    </w:p>
    <w:p w14:paraId="6B6A2921" w14:textId="5451C079" w:rsidR="008E351C" w:rsidRDefault="008E351C" w:rsidP="00133C39">
      <w:pPr>
        <w:pStyle w:val="ListParagraph"/>
        <w:numPr>
          <w:ilvl w:val="0"/>
          <w:numId w:val="8"/>
        </w:numPr>
      </w:pPr>
      <w:r>
        <w:t>Press the F5 key to run your script</w:t>
      </w:r>
      <w:r w:rsidR="002B2E91">
        <w:t xml:space="preserve">.  It should output </w:t>
      </w:r>
      <w:r w:rsidR="00797587">
        <w:t>“Hello wonderful world!” followed by a prompt asking your name.</w:t>
      </w:r>
    </w:p>
    <w:p w14:paraId="5F51CE01" w14:textId="48AF4005" w:rsidR="000D5E17" w:rsidRDefault="000D5E17" w:rsidP="000D5E17">
      <w:pPr>
        <w:pStyle w:val="ListParagraph"/>
        <w:numPr>
          <w:ilvl w:val="1"/>
          <w:numId w:val="8"/>
        </w:numPr>
      </w:pPr>
      <w:r>
        <w:t>Enter your name and press enter.</w:t>
      </w:r>
    </w:p>
    <w:p w14:paraId="0637CC19" w14:textId="300A2C56" w:rsidR="000D5E17" w:rsidRPr="00533FE3" w:rsidRDefault="000D5E17" w:rsidP="000D5E17">
      <w:pPr>
        <w:pStyle w:val="ListParagraph"/>
        <w:numPr>
          <w:ilvl w:val="0"/>
          <w:numId w:val="8"/>
        </w:numPr>
      </w:pPr>
      <w:r>
        <w:t>You should be greeted by name and the current time.</w:t>
      </w:r>
      <w:r w:rsidR="00F60F2C">
        <w:t xml:space="preserve">  (If this does not work fix until it does)</w:t>
      </w:r>
    </w:p>
    <w:p w14:paraId="0FFF57D2" w14:textId="4EBC44D6" w:rsidR="00133C39" w:rsidRDefault="00133C39" w:rsidP="00133C39">
      <w:pPr>
        <w:pStyle w:val="Heading1"/>
      </w:pPr>
      <w:r>
        <w:t>Task 2—</w:t>
      </w:r>
      <w:r w:rsidR="00F60F2C">
        <w:t>Saving and running the script.</w:t>
      </w:r>
    </w:p>
    <w:p w14:paraId="51D8C4BE" w14:textId="211E471A" w:rsidR="00133C39" w:rsidRDefault="001533DF" w:rsidP="00133C39">
      <w:r>
        <w:t>Now you will save and run the script.</w:t>
      </w:r>
    </w:p>
    <w:p w14:paraId="0400825F" w14:textId="219A79BA" w:rsidR="00133C39" w:rsidRDefault="00133C39" w:rsidP="00133C39">
      <w:pPr>
        <w:pStyle w:val="Heading2"/>
      </w:pPr>
      <w:r>
        <w:t>Steps</w:t>
      </w:r>
    </w:p>
    <w:p w14:paraId="1FA9CE8F" w14:textId="77777777" w:rsidR="004A50B8" w:rsidRDefault="004A50B8" w:rsidP="004A50B8">
      <w:pPr>
        <w:pStyle w:val="ListParagraph"/>
        <w:numPr>
          <w:ilvl w:val="0"/>
          <w:numId w:val="9"/>
        </w:numPr>
      </w:pPr>
      <w:r>
        <w:t>Create a folder under your psfiles folder that you downloaded earlier named scripts.</w:t>
      </w:r>
    </w:p>
    <w:p w14:paraId="3E3CA0C6" w14:textId="272CBCEB" w:rsidR="001533DF" w:rsidRDefault="004A50B8" w:rsidP="004A50B8">
      <w:pPr>
        <w:pStyle w:val="ListParagraph"/>
        <w:numPr>
          <w:ilvl w:val="0"/>
          <w:numId w:val="9"/>
        </w:numPr>
      </w:pPr>
      <w:r>
        <w:t xml:space="preserve">Save the script as </w:t>
      </w:r>
      <w:r w:rsidRPr="004A50B8">
        <w:rPr>
          <w:b/>
          <w:bCs/>
        </w:rPr>
        <w:t>hello.ps1</w:t>
      </w:r>
    </w:p>
    <w:p w14:paraId="7A585677" w14:textId="12B5DC7A" w:rsidR="004A50B8" w:rsidRDefault="00452A4C" w:rsidP="004A50B8">
      <w:pPr>
        <w:pStyle w:val="ListParagraph"/>
        <w:numPr>
          <w:ilvl w:val="0"/>
          <w:numId w:val="9"/>
        </w:numPr>
      </w:pPr>
      <w:r>
        <w:t>Make the newly created scripts directory your current directory</w:t>
      </w:r>
    </w:p>
    <w:p w14:paraId="65D7FC79" w14:textId="3070BB97" w:rsidR="00452A4C" w:rsidRDefault="00C778DE" w:rsidP="004A50B8">
      <w:pPr>
        <w:pStyle w:val="ListParagraph"/>
        <w:numPr>
          <w:ilvl w:val="0"/>
          <w:numId w:val="9"/>
        </w:numPr>
      </w:pPr>
      <w:r>
        <w:t>To run your script, enter</w:t>
      </w:r>
      <w:r>
        <w:br/>
        <w:t>./hello.ps1</w:t>
      </w:r>
    </w:p>
    <w:p w14:paraId="3A7FBF02" w14:textId="4723C6F8" w:rsidR="00764F61" w:rsidRDefault="00EA0515" w:rsidP="00B34AD3">
      <w:pPr>
        <w:pStyle w:val="ListParagraph"/>
        <w:numPr>
          <w:ilvl w:val="0"/>
          <w:numId w:val="9"/>
        </w:numPr>
      </w:pPr>
      <w:r>
        <w:t xml:space="preserve">You should get an error unless you have </w:t>
      </w:r>
      <w:r w:rsidR="004E68AB">
        <w:t>previously changed the Execution-Policy.  Either way, if it ran or did not run you will learn why next lesson.</w:t>
      </w:r>
    </w:p>
    <w:p w14:paraId="3A7FBF03" w14:textId="77777777" w:rsidR="00764F61" w:rsidRDefault="00764F61" w:rsidP="00764F61">
      <w:pPr>
        <w:pStyle w:val="Heading1"/>
      </w:pPr>
      <w:r>
        <w:t>Deliverable</w:t>
      </w:r>
    </w:p>
    <w:p w14:paraId="3A7FBF04" w14:textId="00B79591" w:rsidR="00764F61" w:rsidRPr="00306415" w:rsidRDefault="00FB7FF4" w:rsidP="00764F61">
      <w:r>
        <w:t>Upload your PowerShell script to canvas</w:t>
      </w:r>
      <w:r w:rsidR="002B6FB7">
        <w:t>.</w:t>
      </w:r>
    </w:p>
    <w:sectPr w:rsidR="00764F61" w:rsidRPr="00306415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2B552" w14:textId="77777777" w:rsidR="00430B6C" w:rsidRDefault="00430B6C" w:rsidP="005975C1">
      <w:pPr>
        <w:spacing w:after="0" w:line="240" w:lineRule="auto"/>
      </w:pPr>
      <w:r>
        <w:separator/>
      </w:r>
    </w:p>
  </w:endnote>
  <w:endnote w:type="continuationSeparator" w:id="0">
    <w:p w14:paraId="5FAE5114" w14:textId="77777777" w:rsidR="00430B6C" w:rsidRDefault="00430B6C" w:rsidP="0059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FBF09" w14:textId="6DE29879" w:rsidR="005975C1" w:rsidRDefault="00860416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right"/>
      <w:rPr>
        <w:noProof/>
        <w:color w:val="404040" w:themeColor="text1" w:themeTint="BF"/>
      </w:rPr>
    </w:pPr>
    <w:r w:rsidRPr="000A77D2">
      <w:rPr>
        <w:noProof/>
        <w:color w:val="2E74B5" w:themeColor="accent1" w:themeShade="BF"/>
        <w:sz w:val="20"/>
      </w:rPr>
      <w:t>©Craig</w:t>
    </w:r>
    <w:r w:rsidR="00487F4C">
      <w:rPr>
        <w:noProof/>
        <w:color w:val="2E74B5" w:themeColor="accent1" w:themeShade="BF"/>
        <w:sz w:val="20"/>
      </w:rPr>
      <w:t xml:space="preserve"> J</w:t>
    </w:r>
    <w:r w:rsidRPr="000A77D2">
      <w:rPr>
        <w:noProof/>
        <w:color w:val="2E74B5" w:themeColor="accent1" w:themeShade="BF"/>
        <w:sz w:val="20"/>
      </w:rPr>
      <w:t xml:space="preserve"> Lindstrom</w:t>
    </w:r>
    <w:r w:rsidR="000A77D2" w:rsidRPr="000A77D2">
      <w:rPr>
        <w:noProof/>
        <w:color w:val="2E74B5" w:themeColor="accent1" w:themeShade="BF"/>
        <w:sz w:val="20"/>
      </w:rPr>
      <w:t xml:space="preserve"> </w:t>
    </w:r>
    <w:r w:rsidR="00EF2898">
      <w:rPr>
        <w:noProof/>
        <w:color w:val="2E74B5" w:themeColor="accent1" w:themeShade="BF"/>
        <w:sz w:val="20"/>
      </w:rPr>
      <w:t>2019-</w:t>
    </w:r>
    <w:r w:rsidR="00DF5C81" w:rsidRPr="000A77D2">
      <w:rPr>
        <w:noProof/>
        <w:color w:val="2E74B5" w:themeColor="accent1" w:themeShade="BF"/>
        <w:sz w:val="20"/>
      </w:rPr>
      <w:fldChar w:fldCharType="begin"/>
    </w:r>
    <w:r w:rsidR="00DF5C81" w:rsidRPr="000A77D2">
      <w:rPr>
        <w:noProof/>
        <w:color w:val="2E74B5" w:themeColor="accent1" w:themeShade="BF"/>
        <w:sz w:val="20"/>
      </w:rPr>
      <w:instrText xml:space="preserve"> SAVEDATE  \@ "yyyy"  \* MERGEFORMAT </w:instrText>
    </w:r>
    <w:r w:rsidR="00DF5C81" w:rsidRPr="000A77D2">
      <w:rPr>
        <w:noProof/>
        <w:color w:val="2E74B5" w:themeColor="accent1" w:themeShade="BF"/>
        <w:sz w:val="20"/>
      </w:rPr>
      <w:fldChar w:fldCharType="separate"/>
    </w:r>
    <w:r w:rsidR="00DE5B72">
      <w:rPr>
        <w:noProof/>
        <w:color w:val="2E74B5" w:themeColor="accent1" w:themeShade="BF"/>
        <w:sz w:val="20"/>
      </w:rPr>
      <w:t>2020</w:t>
    </w:r>
    <w:r w:rsidR="00DF5C81" w:rsidRPr="000A77D2">
      <w:rPr>
        <w:noProof/>
        <w:color w:val="2E74B5" w:themeColor="accent1" w:themeShade="BF"/>
        <w:sz w:val="20"/>
      </w:rPr>
      <w:fldChar w:fldCharType="end"/>
    </w:r>
    <w:r w:rsidR="00DF5C81" w:rsidRPr="000A77D2">
      <w:rPr>
        <w:noProof/>
        <w:color w:val="2E74B5" w:themeColor="accent1" w:themeShade="BF"/>
        <w:sz w:val="20"/>
      </w:rPr>
      <w:t xml:space="preserve"> </w:t>
    </w:r>
    <w:r w:rsidR="005975C1" w:rsidRPr="000A77D2">
      <w:rPr>
        <w:noProof/>
        <w:color w:val="2E74B5" w:themeColor="accent1" w:themeShade="BF"/>
        <w:sz w:val="20"/>
      </w:rPr>
      <w:t>all rights reserved, use or duplicat</w:t>
    </w:r>
    <w:r w:rsidR="007227FE" w:rsidRPr="000A77D2">
      <w:rPr>
        <w:noProof/>
        <w:color w:val="2E74B5" w:themeColor="accent1" w:themeShade="BF"/>
        <w:sz w:val="20"/>
      </w:rPr>
      <w:t>i</w:t>
    </w:r>
    <w:r w:rsidR="005975C1" w:rsidRPr="000A77D2">
      <w:rPr>
        <w:noProof/>
        <w:color w:val="2E74B5" w:themeColor="accent1" w:themeShade="BF"/>
        <w:sz w:val="20"/>
      </w:rPr>
      <w:t>on without permission is prohibited</w:t>
    </w:r>
    <w:r w:rsidR="000A77D2">
      <w:rPr>
        <w:noProof/>
        <w:color w:val="2E74B5" w:themeColor="accent1" w:themeShade="BF"/>
        <w:sz w:val="20"/>
      </w:rPr>
      <w:t>.</w:t>
    </w:r>
    <w:r w:rsidR="005975C1" w:rsidRPr="005975C1">
      <w:rPr>
        <w:noProof/>
        <w:color w:val="2E74B5" w:themeColor="accent1" w:themeShade="BF"/>
      </w:rPr>
      <w:t xml:space="preserve">      </w:t>
    </w:r>
    <w:r w:rsidR="005975C1">
      <w:rPr>
        <w:noProof/>
        <w:color w:val="404040" w:themeColor="text1" w:themeTint="BF"/>
      </w:rPr>
      <w:fldChar w:fldCharType="begin"/>
    </w:r>
    <w:r w:rsidR="005975C1">
      <w:rPr>
        <w:noProof/>
        <w:color w:val="404040" w:themeColor="text1" w:themeTint="BF"/>
      </w:rPr>
      <w:instrText xml:space="preserve"> PAGE   \* MERGEFORMAT </w:instrText>
    </w:r>
    <w:r w:rsidR="005975C1">
      <w:rPr>
        <w:noProof/>
        <w:color w:val="404040" w:themeColor="text1" w:themeTint="BF"/>
      </w:rPr>
      <w:fldChar w:fldCharType="separate"/>
    </w:r>
    <w:r w:rsidR="00025C3E">
      <w:rPr>
        <w:noProof/>
        <w:color w:val="404040" w:themeColor="text1" w:themeTint="BF"/>
      </w:rPr>
      <w:t>1</w:t>
    </w:r>
    <w:r w:rsidR="005975C1">
      <w:rPr>
        <w:noProof/>
        <w:color w:val="404040" w:themeColor="text1" w:themeTint="BF"/>
      </w:rPr>
      <w:fldChar w:fldCharType="end"/>
    </w:r>
  </w:p>
  <w:p w14:paraId="3A7FBF0A" w14:textId="77777777" w:rsidR="005975C1" w:rsidRDefault="00597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07349E" w14:textId="77777777" w:rsidR="00430B6C" w:rsidRDefault="00430B6C" w:rsidP="005975C1">
      <w:pPr>
        <w:spacing w:after="0" w:line="240" w:lineRule="auto"/>
      </w:pPr>
      <w:r>
        <w:separator/>
      </w:r>
    </w:p>
  </w:footnote>
  <w:footnote w:type="continuationSeparator" w:id="0">
    <w:p w14:paraId="42F7EEC1" w14:textId="77777777" w:rsidR="00430B6C" w:rsidRDefault="00430B6C" w:rsidP="005975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93E21"/>
    <w:multiLevelType w:val="hybridMultilevel"/>
    <w:tmpl w:val="84147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A40F1"/>
    <w:multiLevelType w:val="hybridMultilevel"/>
    <w:tmpl w:val="3B1893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3125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02435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D206F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492086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F6F42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69E842E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711C07F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6"/>
  </w:num>
  <w:num w:numId="5">
    <w:abstractNumId w:val="5"/>
  </w:num>
  <w:num w:numId="6">
    <w:abstractNumId w:val="4"/>
  </w:num>
  <w:num w:numId="7">
    <w:abstractNumId w:val="0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BTVkNMUk7iYYZ4xg1SV3YyWtjM9g9H7zpZwb7CQTJLrjLDmaVqss57el5zebHM3G9j2ccEbF6i+9FzEUWuE9Ug==" w:salt="7Sui/D7EwhxH4O5QML7ywA==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DM2tzSxMLYwMjRR0lEKTi0uzszPAykwrAUAy2bDeSwAAAA="/>
  </w:docVars>
  <w:rsids>
    <w:rsidRoot w:val="00834878"/>
    <w:rsid w:val="00025C3E"/>
    <w:rsid w:val="0008172E"/>
    <w:rsid w:val="000A77D2"/>
    <w:rsid w:val="000D5E17"/>
    <w:rsid w:val="000F1650"/>
    <w:rsid w:val="000F4CB5"/>
    <w:rsid w:val="0012581A"/>
    <w:rsid w:val="00133C39"/>
    <w:rsid w:val="001370BC"/>
    <w:rsid w:val="001533DF"/>
    <w:rsid w:val="00174466"/>
    <w:rsid w:val="001A311D"/>
    <w:rsid w:val="001D5169"/>
    <w:rsid w:val="001E642D"/>
    <w:rsid w:val="00210528"/>
    <w:rsid w:val="002115A3"/>
    <w:rsid w:val="00212ADB"/>
    <w:rsid w:val="0023351F"/>
    <w:rsid w:val="002370CD"/>
    <w:rsid w:val="00242E90"/>
    <w:rsid w:val="00257591"/>
    <w:rsid w:val="002B2E91"/>
    <w:rsid w:val="002B5D29"/>
    <w:rsid w:val="002B6000"/>
    <w:rsid w:val="002B6FB7"/>
    <w:rsid w:val="002C132D"/>
    <w:rsid w:val="002E66CD"/>
    <w:rsid w:val="00302768"/>
    <w:rsid w:val="00306415"/>
    <w:rsid w:val="00316730"/>
    <w:rsid w:val="0034584A"/>
    <w:rsid w:val="00367C89"/>
    <w:rsid w:val="003D6AE2"/>
    <w:rsid w:val="003E1BF4"/>
    <w:rsid w:val="00430B6C"/>
    <w:rsid w:val="00452A4C"/>
    <w:rsid w:val="004642FE"/>
    <w:rsid w:val="00487F4C"/>
    <w:rsid w:val="00492321"/>
    <w:rsid w:val="004A50B8"/>
    <w:rsid w:val="004A7E95"/>
    <w:rsid w:val="004C35BF"/>
    <w:rsid w:val="004E68AB"/>
    <w:rsid w:val="00502F3E"/>
    <w:rsid w:val="0052661A"/>
    <w:rsid w:val="00532264"/>
    <w:rsid w:val="00533FE3"/>
    <w:rsid w:val="005522B7"/>
    <w:rsid w:val="00596F3B"/>
    <w:rsid w:val="005975C1"/>
    <w:rsid w:val="005A133D"/>
    <w:rsid w:val="005B1D51"/>
    <w:rsid w:val="006234DD"/>
    <w:rsid w:val="00624518"/>
    <w:rsid w:val="00686AD6"/>
    <w:rsid w:val="00693002"/>
    <w:rsid w:val="006953C7"/>
    <w:rsid w:val="006B2517"/>
    <w:rsid w:val="006F0B75"/>
    <w:rsid w:val="007227FE"/>
    <w:rsid w:val="00735FF5"/>
    <w:rsid w:val="00747770"/>
    <w:rsid w:val="00764F61"/>
    <w:rsid w:val="007747E9"/>
    <w:rsid w:val="007768E7"/>
    <w:rsid w:val="00797587"/>
    <w:rsid w:val="007B7D7D"/>
    <w:rsid w:val="007F5751"/>
    <w:rsid w:val="0080393B"/>
    <w:rsid w:val="008177A8"/>
    <w:rsid w:val="008326EE"/>
    <w:rsid w:val="00834878"/>
    <w:rsid w:val="008441C1"/>
    <w:rsid w:val="00860416"/>
    <w:rsid w:val="008D4442"/>
    <w:rsid w:val="008E351C"/>
    <w:rsid w:val="008F1483"/>
    <w:rsid w:val="00917139"/>
    <w:rsid w:val="00920299"/>
    <w:rsid w:val="00922B16"/>
    <w:rsid w:val="00936A50"/>
    <w:rsid w:val="00971164"/>
    <w:rsid w:val="00982657"/>
    <w:rsid w:val="009D1F50"/>
    <w:rsid w:val="009F0C58"/>
    <w:rsid w:val="00A216F0"/>
    <w:rsid w:val="00A21843"/>
    <w:rsid w:val="00A33521"/>
    <w:rsid w:val="00A40188"/>
    <w:rsid w:val="00A75927"/>
    <w:rsid w:val="00A87AF2"/>
    <w:rsid w:val="00AF6F03"/>
    <w:rsid w:val="00B2328F"/>
    <w:rsid w:val="00B34AD3"/>
    <w:rsid w:val="00B523B2"/>
    <w:rsid w:val="00B52C5A"/>
    <w:rsid w:val="00B532A6"/>
    <w:rsid w:val="00B9732A"/>
    <w:rsid w:val="00BC25CB"/>
    <w:rsid w:val="00BE0931"/>
    <w:rsid w:val="00BE2C56"/>
    <w:rsid w:val="00C2523E"/>
    <w:rsid w:val="00C64170"/>
    <w:rsid w:val="00C778DE"/>
    <w:rsid w:val="00C94EF5"/>
    <w:rsid w:val="00CC1E46"/>
    <w:rsid w:val="00DE5B72"/>
    <w:rsid w:val="00DF5C81"/>
    <w:rsid w:val="00DF78B2"/>
    <w:rsid w:val="00E27ED3"/>
    <w:rsid w:val="00E76C32"/>
    <w:rsid w:val="00EA0515"/>
    <w:rsid w:val="00EC2740"/>
    <w:rsid w:val="00EF2898"/>
    <w:rsid w:val="00F424BA"/>
    <w:rsid w:val="00F50B58"/>
    <w:rsid w:val="00F60F2C"/>
    <w:rsid w:val="00FA41E4"/>
    <w:rsid w:val="00FB1D53"/>
    <w:rsid w:val="00FB5485"/>
    <w:rsid w:val="00FB7FF4"/>
    <w:rsid w:val="00FE33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A7FBEF6"/>
  <w15:chartTrackingRefBased/>
  <w15:docId w15:val="{D6E5ED78-4F83-4664-B2AB-7C8720D7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64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26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4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064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4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0641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26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D6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5C1"/>
  </w:style>
  <w:style w:type="paragraph" w:styleId="Footer">
    <w:name w:val="footer"/>
    <w:basedOn w:val="Normal"/>
    <w:link w:val="FooterChar"/>
    <w:uiPriority w:val="99"/>
    <w:unhideWhenUsed/>
    <w:qFormat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5C1"/>
  </w:style>
  <w:style w:type="character" w:styleId="PlaceholderText">
    <w:name w:val="Placeholder Text"/>
    <w:basedOn w:val="DefaultParagraphFont"/>
    <w:uiPriority w:val="99"/>
    <w:semiHidden/>
    <w:rsid w:val="005975C1"/>
    <w:rPr>
      <w:color w:val="808080"/>
    </w:rPr>
  </w:style>
  <w:style w:type="paragraph" w:customStyle="1" w:styleId="Command">
    <w:name w:val="Command"/>
    <w:basedOn w:val="Normal"/>
    <w:link w:val="CommandChar"/>
    <w:qFormat/>
    <w:rsid w:val="00B523B2"/>
    <w:rPr>
      <w:rFonts w:ascii="Consolas" w:hAnsi="Consolas" w:cs="Courier New"/>
      <w:b/>
    </w:rPr>
  </w:style>
  <w:style w:type="paragraph" w:customStyle="1" w:styleId="Answer">
    <w:name w:val="Answer"/>
    <w:basedOn w:val="Normal"/>
    <w:link w:val="AnswerChar"/>
    <w:qFormat/>
    <w:rsid w:val="005B1D51"/>
    <w:rPr>
      <w:color w:val="FF0000"/>
    </w:rPr>
  </w:style>
  <w:style w:type="character" w:customStyle="1" w:styleId="CommandChar">
    <w:name w:val="Command Char"/>
    <w:basedOn w:val="DefaultParagraphFont"/>
    <w:link w:val="Command"/>
    <w:rsid w:val="00B523B2"/>
    <w:rPr>
      <w:rFonts w:ascii="Consolas" w:hAnsi="Consolas" w:cs="Courier New"/>
      <w:b/>
    </w:rPr>
  </w:style>
  <w:style w:type="character" w:customStyle="1" w:styleId="AnswerChar">
    <w:name w:val="Answer Char"/>
    <w:basedOn w:val="DefaultParagraphFont"/>
    <w:link w:val="Answer"/>
    <w:rsid w:val="005B1D51"/>
    <w:rPr>
      <w:color w:val="FF0000"/>
    </w:rPr>
  </w:style>
  <w:style w:type="character" w:styleId="SubtleEmphasis">
    <w:name w:val="Subtle Emphasis"/>
    <w:basedOn w:val="DefaultParagraphFont"/>
    <w:uiPriority w:val="19"/>
    <w:qFormat/>
    <w:rsid w:val="00DF5C81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B7D7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A52442E41DD4475ACFA097AF54F9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07F59-7439-4FEC-BCAD-A56513C5BA88}"/>
      </w:docPartPr>
      <w:docPartBody>
        <w:p w:rsidR="00C428B3" w:rsidRDefault="006B3BB2">
          <w:r w:rsidRPr="00653A9D">
            <w:rPr>
              <w:rStyle w:val="PlaceholderText"/>
            </w:rPr>
            <w:t>[Title]</w:t>
          </w:r>
        </w:p>
      </w:docPartBody>
    </w:docPart>
    <w:docPart>
      <w:docPartPr>
        <w:name w:val="E0C1A4563F3B4843B6CCF72BE60DA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30B9A-E09C-4A8C-96F6-F216B086384C}"/>
      </w:docPartPr>
      <w:docPartBody>
        <w:p w:rsidR="00062470" w:rsidRDefault="00C428B3">
          <w:r w:rsidRPr="00FA4901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4C64"/>
    <w:rsid w:val="00062470"/>
    <w:rsid w:val="003E4C64"/>
    <w:rsid w:val="0043771F"/>
    <w:rsid w:val="00680D73"/>
    <w:rsid w:val="006B3BB2"/>
    <w:rsid w:val="00894720"/>
    <w:rsid w:val="00B97FCE"/>
    <w:rsid w:val="00C428B3"/>
    <w:rsid w:val="00D50D3C"/>
    <w:rsid w:val="00D67AF3"/>
    <w:rsid w:val="00E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6247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9FD564-3A9E-44D0-BF9E-FD21D413D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8</TotalTime>
  <Pages>2</Pages>
  <Words>319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Craig Lindstrom</Company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ing Scripts</dc:title>
  <dc:subject>Advanced Scripting</dc:subject>
  <dc:creator>Craig Lindstrom</dc:creator>
  <cp:keywords/>
  <dc:description/>
  <cp:lastModifiedBy>Moseley, Layne</cp:lastModifiedBy>
  <cp:revision>79</cp:revision>
  <dcterms:created xsi:type="dcterms:W3CDTF">2014-09-22T20:33:00Z</dcterms:created>
  <dcterms:modified xsi:type="dcterms:W3CDTF">2021-09-20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PreparedFor">
    <vt:lpwstr>CIT361 Student</vt:lpwstr>
  </property>
  <property fmtid="{D5CDD505-2E9C-101B-9397-08002B2CF9AE}" pid="4" name="PreparedForID">
    <vt:lpwstr>null</vt:lpwstr>
  </property>
  <property fmtid="{D5CDD505-2E9C-101B-9397-08002B2CF9AE}" pid="5" name="DCN">
    <vt:lpwstr>null</vt:lpwstr>
  </property>
  <property fmtid="{D5CDD505-2E9C-101B-9397-08002B2CF9AE}" pid="6" name="License">
    <vt:lpwstr>null</vt:lpwstr>
  </property>
  <property fmtid="{D5CDD505-2E9C-101B-9397-08002B2CF9AE}" pid="7" name="CourseID">
    <vt:lpwstr>as</vt:lpwstr>
  </property>
  <property fmtid="{D5CDD505-2E9C-101B-9397-08002B2CF9AE}" pid="8" name="ClientCourseID">
    <vt:lpwstr>null</vt:lpwstr>
  </property>
</Properties>
</file>